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**Characteristic**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Ocasional (1-5 dias)**, N = 2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Uso Contínuo (6-7 dias)**, N = 4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**p-value**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enzodiazepín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razol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 (1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m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1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n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 (2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2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zep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rogas 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olpid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 (3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 (4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zopicl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2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 (4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2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depressivos Seda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itripti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 (3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6.6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xe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gt;0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zodo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 (1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rta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 (0.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 (5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convulsivan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bapen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 (1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gabal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2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 (1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tipsicót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lanz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etiap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 (8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5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03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onista do receptor de melaton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elte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 (1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omelatin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1.2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 (0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7</w:t>
            </w:r>
          </w:p>
        </w:tc>
      </w:tr>
      <w:tr>
        <w:tc>
          <w:tcPr>
            <w:gridSpan w:val="4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ver the Coun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ti-histamínic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9.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 (5.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laxante Muscu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4 (3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1 (1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a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 (1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2T13:52:29Z</dcterms:created>
  <dcterms:modified xsi:type="dcterms:W3CDTF">2024-07-12T13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